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11169379" w:rsidR="001D13A3" w:rsidRPr="001D13A3" w:rsidRDefault="00070624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9 </w:instrText>
            </w:r>
            <w:r>
              <w:rPr>
                <w:b/>
              </w:rPr>
              <w:fldChar w:fldCharType="separate"/>
            </w:r>
            <w:r w:rsidR="00AD7DBB">
              <w:rPr>
                <w:b/>
                <w:noProof/>
              </w:rPr>
              <w:t>«Student_Name_9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06828CA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070624">
              <w:rPr>
                <w:b/>
              </w:rPr>
              <w:t xml:space="preserve"> </w:t>
            </w:r>
            <w:r w:rsidR="00070624">
              <w:rPr>
                <w:b/>
              </w:rPr>
              <w:fldChar w:fldCharType="begin"/>
            </w:r>
            <w:r w:rsidR="00070624">
              <w:rPr>
                <w:b/>
              </w:rPr>
              <w:instrText xml:space="preserve"> MERGEFIELD Student_ID </w:instrText>
            </w:r>
            <w:r w:rsidR="00070624">
              <w:rPr>
                <w:b/>
              </w:rPr>
              <w:fldChar w:fldCharType="separate"/>
            </w:r>
            <w:r w:rsidR="00AD7DBB">
              <w:rPr>
                <w:b/>
                <w:noProof/>
              </w:rPr>
              <w:t>«Student_ID»</w:t>
            </w:r>
            <w:r w:rsidR="00070624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33147337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DD4F3E">
              <w:rPr>
                <w:b/>
              </w:rPr>
              <w:t>10</w:t>
            </w:r>
          </w:p>
        </w:tc>
        <w:tc>
          <w:tcPr>
            <w:tcW w:w="3510" w:type="dxa"/>
          </w:tcPr>
          <w:p w14:paraId="189814FD" w14:textId="1A0D0CEB" w:rsidR="001D13A3" w:rsidRPr="001D13A3" w:rsidRDefault="00BC552C" w:rsidP="00A816F4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A816F4">
              <w:rPr>
                <w:b/>
              </w:rPr>
              <w:t>HVAC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6E466110" w14:textId="77777777" w:rsidR="009F05B5" w:rsidRDefault="009F05B5" w:rsidP="009F05B5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0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1D06A3FE" w:rsidR="001D13A3" w:rsidRPr="001D13A3" w:rsidRDefault="009F05B5" w:rsidP="009F05B5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 w:rsidRPr="00330E5E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3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2"/>
        <w:gridCol w:w="3854"/>
        <w:gridCol w:w="3614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0BE8B27C" w14:textId="77777777" w:rsidR="00890448" w:rsidRDefault="00890448" w:rsidP="00890448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5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220" w:type="dxa"/>
              <w:tblLook w:val="04A0" w:firstRow="1" w:lastRow="0" w:firstColumn="1" w:lastColumn="0" w:noHBand="0" w:noVBand="1"/>
            </w:tblPr>
            <w:tblGrid>
              <w:gridCol w:w="327"/>
              <w:gridCol w:w="996"/>
              <w:gridCol w:w="1897"/>
            </w:tblGrid>
            <w:tr w:rsidR="00655783" w:rsidRPr="00D7490D" w14:paraId="7B71851D" w14:textId="77777777" w:rsidTr="005312F6">
              <w:tc>
                <w:tcPr>
                  <w:tcW w:w="3220" w:type="dxa"/>
                  <w:gridSpan w:val="3"/>
                  <w:vAlign w:val="center"/>
                </w:tcPr>
                <w:p w14:paraId="564A4CCF" w14:textId="7BBCA09C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  <w:r w:rsidR="00994310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 xml:space="preserve">(based on </w:t>
                  </w:r>
                  <w:r w:rsidR="00474A78">
                    <w:rPr>
                      <w:rFonts w:cstheme="minorHAnsi"/>
                      <w:b/>
                      <w:sz w:val="18"/>
                      <w:szCs w:val="18"/>
                    </w:rPr>
                    <w:t>t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>eacher rec</w:t>
                  </w:r>
                  <w:r w:rsidR="00994310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655783" w:rsidRPr="00D7490D" w14:paraId="7D229AD1" w14:textId="77777777" w:rsidTr="005312F6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6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897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5312F6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6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897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6242D" w:rsidRPr="00D7490D" w14:paraId="27BB096F" w14:textId="77777777" w:rsidTr="005312F6">
              <w:tc>
                <w:tcPr>
                  <w:tcW w:w="327" w:type="dxa"/>
                  <w:vAlign w:val="center"/>
                </w:tcPr>
                <w:p w14:paraId="5365D409" w14:textId="77777777" w:rsidR="0086242D" w:rsidRPr="00D7490D" w:rsidRDefault="0086242D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6" w:type="dxa"/>
                </w:tcPr>
                <w:p w14:paraId="04844A98" w14:textId="77777777" w:rsidR="0086242D" w:rsidRPr="00D7490D" w:rsidRDefault="0086242D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897" w:type="dxa"/>
                </w:tcPr>
                <w:p w14:paraId="622E5D38" w14:textId="77777777" w:rsidR="0086242D" w:rsidRPr="00D7490D" w:rsidRDefault="0086242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02BB3" w:rsidRPr="00D7490D" w14:paraId="67055CF4" w14:textId="77777777" w:rsidTr="005312F6">
              <w:tc>
                <w:tcPr>
                  <w:tcW w:w="3220" w:type="dxa"/>
                  <w:gridSpan w:val="3"/>
                  <w:vAlign w:val="center"/>
                </w:tcPr>
                <w:p w14:paraId="450835D1" w14:textId="04893DBA" w:rsidR="00D02BB3" w:rsidRPr="00D7490D" w:rsidRDefault="00D02BB3" w:rsidP="00D02BB3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5312F6" w:rsidRPr="00D7490D" w14:paraId="6F83987A" w14:textId="77777777" w:rsidTr="005312F6">
              <w:tc>
                <w:tcPr>
                  <w:tcW w:w="327" w:type="dxa"/>
                  <w:vAlign w:val="center"/>
                </w:tcPr>
                <w:p w14:paraId="465AFF5B" w14:textId="77777777" w:rsidR="005312F6" w:rsidRPr="00D7490D" w:rsidRDefault="005312F6" w:rsidP="005312F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6" w:type="dxa"/>
                  <w:vAlign w:val="center"/>
                </w:tcPr>
                <w:p w14:paraId="2C03255E" w14:textId="78AD2D74" w:rsidR="005312F6" w:rsidRPr="00D7490D" w:rsidRDefault="005312F6" w:rsidP="005312F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KAL09</w:t>
                  </w:r>
                </w:p>
              </w:tc>
              <w:tc>
                <w:tcPr>
                  <w:tcW w:w="1897" w:type="dxa"/>
                  <w:vAlign w:val="center"/>
                </w:tcPr>
                <w:p w14:paraId="0FBD62CA" w14:textId="23993F76" w:rsidR="005312F6" w:rsidRPr="00D7490D" w:rsidRDefault="005312F6" w:rsidP="005312F6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 xml:space="preserve">Intro </w:t>
                  </w:r>
                  <w:proofErr w:type="spellStart"/>
                  <w:r w:rsidRPr="002C3BC2"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 w:rsidRPr="002C3BC2">
                    <w:rPr>
                      <w:rFonts w:cstheme="minorHAnsi"/>
                      <w:sz w:val="18"/>
                      <w:szCs w:val="18"/>
                    </w:rPr>
                    <w:t>/Algebra 1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- D</w:t>
                  </w:r>
                </w:p>
              </w:tc>
            </w:tr>
            <w:tr w:rsidR="005312F6" w:rsidRPr="00D7490D" w14:paraId="6E738FDA" w14:textId="77777777" w:rsidTr="005312F6">
              <w:tc>
                <w:tcPr>
                  <w:tcW w:w="327" w:type="dxa"/>
                  <w:vAlign w:val="center"/>
                </w:tcPr>
                <w:p w14:paraId="50AFF97D" w14:textId="77777777" w:rsidR="005312F6" w:rsidRPr="00D7490D" w:rsidRDefault="005312F6" w:rsidP="005312F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6" w:type="dxa"/>
                  <w:vAlign w:val="center"/>
                </w:tcPr>
                <w:p w14:paraId="0A02FECA" w14:textId="4924554D" w:rsidR="005312F6" w:rsidRDefault="005312F6" w:rsidP="005312F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897" w:type="dxa"/>
                  <w:vAlign w:val="center"/>
                </w:tcPr>
                <w:p w14:paraId="2FF53EB6" w14:textId="11E95719" w:rsidR="005312F6" w:rsidRDefault="005312F6" w:rsidP="005312F6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D330B3" w:rsidRPr="00D7490D" w14:paraId="68C6321B" w14:textId="77777777" w:rsidTr="005312F6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6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897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5312F6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6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897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D330B3" w:rsidRPr="00D7490D" w14:paraId="6DA89E43" w14:textId="77777777" w:rsidTr="005312F6">
              <w:tc>
                <w:tcPr>
                  <w:tcW w:w="327" w:type="dxa"/>
                  <w:vAlign w:val="center"/>
                </w:tcPr>
                <w:p w14:paraId="5ED8A9E1" w14:textId="0D5C056B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6" w:type="dxa"/>
                </w:tcPr>
                <w:p w14:paraId="38F9F9E0" w14:textId="7FBEF4A4" w:rsidR="00D330B3" w:rsidRPr="00D330B3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897" w:type="dxa"/>
                </w:tcPr>
                <w:p w14:paraId="68F3D7BF" w14:textId="3BF53022" w:rsidR="00D330B3" w:rsidRPr="00D330B3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</w:t>
                  </w:r>
                  <w:r w:rsidR="005312F6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A221E" w:rsidRPr="00D7490D" w14:paraId="25A01294" w14:textId="77777777" w:rsidTr="005312F6">
              <w:tc>
                <w:tcPr>
                  <w:tcW w:w="327" w:type="dxa"/>
                  <w:vAlign w:val="center"/>
                </w:tcPr>
                <w:p w14:paraId="72643F93" w14:textId="5AE7BBF6" w:rsidR="008A221E" w:rsidRPr="00D7490D" w:rsidRDefault="008A221E" w:rsidP="008A221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6" w:type="dxa"/>
                </w:tcPr>
                <w:p w14:paraId="0AE7CE83" w14:textId="0963EA26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330B3"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897" w:type="dxa"/>
                </w:tcPr>
                <w:p w14:paraId="79EA1E79" w14:textId="3DEE3597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330B3">
                    <w:rPr>
                      <w:sz w:val="18"/>
                      <w:szCs w:val="18"/>
                    </w:rPr>
                    <w:t>Honors Trig</w:t>
                  </w:r>
                  <w:r w:rsidR="005312F6">
                    <w:rPr>
                      <w:sz w:val="18"/>
                      <w:szCs w:val="18"/>
                    </w:rPr>
                    <w:t>*</w:t>
                  </w:r>
                </w:p>
              </w:tc>
            </w:tr>
            <w:tr w:rsidR="005312F6" w:rsidRPr="00D7490D" w14:paraId="5CC24737" w14:textId="77777777" w:rsidTr="005312F6">
              <w:tc>
                <w:tcPr>
                  <w:tcW w:w="327" w:type="dxa"/>
                  <w:vAlign w:val="center"/>
                </w:tcPr>
                <w:p w14:paraId="50C8063E" w14:textId="77777777" w:rsidR="005312F6" w:rsidRPr="00D7490D" w:rsidRDefault="005312F6" w:rsidP="005312F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6" w:type="dxa"/>
                  <w:vAlign w:val="center"/>
                </w:tcPr>
                <w:p w14:paraId="24A46971" w14:textId="2D5CC143" w:rsidR="005312F6" w:rsidRPr="00D7490D" w:rsidRDefault="005312F6" w:rsidP="005312F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KMATP(w)</w:t>
                  </w:r>
                </w:p>
              </w:tc>
              <w:tc>
                <w:tcPr>
                  <w:tcW w:w="1897" w:type="dxa"/>
                  <w:vAlign w:val="center"/>
                </w:tcPr>
                <w:p w14:paraId="526DE3A0" w14:textId="5A6EEAB3" w:rsidR="005312F6" w:rsidRPr="00D7490D" w:rsidRDefault="005312F6" w:rsidP="005312F6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Tri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PreCal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5312F6" w:rsidRPr="00D7490D" w14:paraId="4BA47BCB" w14:textId="77777777" w:rsidTr="005312F6">
              <w:tc>
                <w:tcPr>
                  <w:tcW w:w="327" w:type="dxa"/>
                  <w:vAlign w:val="center"/>
                </w:tcPr>
                <w:p w14:paraId="1D71375E" w14:textId="77777777" w:rsidR="005312F6" w:rsidRPr="00D7490D" w:rsidRDefault="005312F6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6" w:type="dxa"/>
                  <w:vAlign w:val="center"/>
                </w:tcPr>
                <w:p w14:paraId="1B65DF27" w14:textId="77777777" w:rsidR="005312F6" w:rsidRPr="00D7490D" w:rsidRDefault="005312F6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897" w:type="dxa"/>
                  <w:vAlign w:val="center"/>
                </w:tcPr>
                <w:p w14:paraId="2E2E9204" w14:textId="77777777" w:rsidR="005312F6" w:rsidRPr="00D7490D" w:rsidRDefault="005312F6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7A7986" w:rsidRPr="00D7490D" w14:paraId="0590ECDC" w14:textId="77777777" w:rsidTr="005312F6">
              <w:tc>
                <w:tcPr>
                  <w:tcW w:w="3220" w:type="dxa"/>
                  <w:gridSpan w:val="3"/>
                  <w:vAlign w:val="center"/>
                </w:tcPr>
                <w:p w14:paraId="395178B8" w14:textId="2623A88E" w:rsidR="007A7986" w:rsidRPr="00E24587" w:rsidRDefault="007A7986" w:rsidP="007A7986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(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t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 xml:space="preserve">eacher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conversation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)</w:t>
                  </w:r>
                </w:p>
              </w:tc>
            </w:tr>
            <w:tr w:rsidR="007A7986" w:rsidRPr="00D7490D" w14:paraId="406F38E6" w14:textId="77777777" w:rsidTr="005312F6">
              <w:tc>
                <w:tcPr>
                  <w:tcW w:w="327" w:type="dxa"/>
                  <w:vAlign w:val="center"/>
                </w:tcPr>
                <w:p w14:paraId="73076DA7" w14:textId="674AAC4E" w:rsidR="007A7986" w:rsidRPr="00D7490D" w:rsidRDefault="007A7986" w:rsidP="007A798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6" w:type="dxa"/>
                  <w:vAlign w:val="center"/>
                </w:tcPr>
                <w:p w14:paraId="7F0687E4" w14:textId="221A272C" w:rsidR="007A7986" w:rsidRPr="00D7490D" w:rsidRDefault="007A7986" w:rsidP="007A79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897" w:type="dxa"/>
                  <w:vAlign w:val="center"/>
                </w:tcPr>
                <w:p w14:paraId="38982925" w14:textId="7E7F088D" w:rsidR="007A7986" w:rsidRPr="00D7490D" w:rsidRDefault="007A7986" w:rsidP="007A79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7A7986" w:rsidRPr="00D7490D" w14:paraId="28770B8A" w14:textId="77777777" w:rsidTr="005312F6">
              <w:tc>
                <w:tcPr>
                  <w:tcW w:w="327" w:type="dxa"/>
                  <w:vAlign w:val="center"/>
                </w:tcPr>
                <w:p w14:paraId="4FA5A571" w14:textId="6A3F780B" w:rsidR="007A7986" w:rsidRPr="00D7490D" w:rsidRDefault="007A7986" w:rsidP="007A798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6" w:type="dxa"/>
                  <w:vAlign w:val="center"/>
                </w:tcPr>
                <w:p w14:paraId="20C8C728" w14:textId="187BFE74" w:rsidR="007A7986" w:rsidRPr="00D7490D" w:rsidRDefault="007A7986" w:rsidP="007A79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471(w)</w:t>
                  </w:r>
                </w:p>
              </w:tc>
              <w:tc>
                <w:tcPr>
                  <w:tcW w:w="1897" w:type="dxa"/>
                  <w:vAlign w:val="center"/>
                </w:tcPr>
                <w:p w14:paraId="518CFA9C" w14:textId="3344203C" w:rsidR="007A7986" w:rsidRPr="00D7490D" w:rsidRDefault="007A7986" w:rsidP="007A79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7A7986" w:rsidRPr="00D7490D" w14:paraId="4ADA9DC0" w14:textId="77777777" w:rsidTr="005312F6">
              <w:tc>
                <w:tcPr>
                  <w:tcW w:w="327" w:type="dxa"/>
                  <w:vAlign w:val="center"/>
                </w:tcPr>
                <w:p w14:paraId="6232380B" w14:textId="667DC86A" w:rsidR="007A7986" w:rsidRPr="00D7490D" w:rsidRDefault="007A7986" w:rsidP="007A798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6" w:type="dxa"/>
                  <w:vAlign w:val="center"/>
                </w:tcPr>
                <w:p w14:paraId="3B9CEDDD" w14:textId="5CB6CA8D" w:rsidR="007A7986" w:rsidRPr="00D7490D" w:rsidRDefault="007A7986" w:rsidP="007A7986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897" w:type="dxa"/>
                  <w:vAlign w:val="center"/>
                </w:tcPr>
                <w:p w14:paraId="0E5E1865" w14:textId="4161B703" w:rsidR="007A7986" w:rsidRPr="00D7490D" w:rsidRDefault="007A7986" w:rsidP="007A7986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740EB" w:rsidRPr="00D7490D" w14:paraId="0570FE6E" w14:textId="77777777" w:rsidTr="005312F6">
              <w:tc>
                <w:tcPr>
                  <w:tcW w:w="3220" w:type="dxa"/>
                  <w:gridSpan w:val="3"/>
                  <w:vAlign w:val="center"/>
                </w:tcPr>
                <w:p w14:paraId="0AD41687" w14:textId="429E98D3" w:rsidR="003740EB" w:rsidRPr="00D7490D" w:rsidRDefault="003740EB" w:rsidP="003740EB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E10-12 and Health 2</w:t>
                  </w:r>
                </w:p>
              </w:tc>
            </w:tr>
            <w:tr w:rsidR="003740EB" w:rsidRPr="00D7490D" w14:paraId="39E8A9FA" w14:textId="77777777" w:rsidTr="005312F6">
              <w:tc>
                <w:tcPr>
                  <w:tcW w:w="327" w:type="dxa"/>
                  <w:vAlign w:val="center"/>
                </w:tcPr>
                <w:p w14:paraId="7BF7FB8B" w14:textId="5FF48489" w:rsidR="003740EB" w:rsidRPr="00D7490D" w:rsidRDefault="003740EB" w:rsidP="003740EB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96" w:type="dxa"/>
                  <w:vAlign w:val="center"/>
                </w:tcPr>
                <w:p w14:paraId="7379EEB7" w14:textId="43DAAAAE" w:rsidR="003740EB" w:rsidRPr="00D7490D" w:rsidRDefault="003740EB" w:rsidP="003740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HE</w:t>
                  </w:r>
                </w:p>
              </w:tc>
              <w:tc>
                <w:tcPr>
                  <w:tcW w:w="1897" w:type="dxa"/>
                  <w:vAlign w:val="center"/>
                </w:tcPr>
                <w:p w14:paraId="27C7DFFD" w14:textId="4A5EC53B" w:rsidR="003740EB" w:rsidRPr="00D7490D" w:rsidRDefault="003740EB" w:rsidP="003740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/Heath 2</w:t>
                  </w: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5A58B7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5A58B7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799843F8" w:rsidR="00C75EED" w:rsidRPr="00D7490D" w:rsidRDefault="00A1007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</w:t>
                  </w:r>
                  <w:r w:rsidR="000B5BF0">
                    <w:rPr>
                      <w:rFonts w:cstheme="minorHAnsi"/>
                      <w:sz w:val="18"/>
                      <w:szCs w:val="18"/>
                    </w:rPr>
                    <w:t>T0</w:t>
                  </w:r>
                  <w:r w:rsidR="00CE19D4">
                    <w:rPr>
                      <w:rFonts w:cstheme="minorHAnsi"/>
                      <w:sz w:val="18"/>
                      <w:szCs w:val="18"/>
                    </w:rPr>
                    <w:t>1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2E901E13" w:rsidR="00C75EED" w:rsidRPr="00D7490D" w:rsidRDefault="000B5BF0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ro to Construction</w:t>
                  </w:r>
                </w:p>
              </w:tc>
            </w:tr>
            <w:tr w:rsidR="00C75EED" w:rsidRPr="00D7490D" w14:paraId="014C299E" w14:textId="77777777" w:rsidTr="005A58B7">
              <w:tc>
                <w:tcPr>
                  <w:tcW w:w="331" w:type="dxa"/>
                  <w:gridSpan w:val="2"/>
                  <w:vAlign w:val="center"/>
                </w:tcPr>
                <w:p w14:paraId="7171E707" w14:textId="6B595DE3" w:rsidR="00C75EED" w:rsidRPr="00D7490D" w:rsidRDefault="00C75EED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39B8DCFF" w14:textId="63706ED9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0402FA62" w14:textId="39B4AD7D" w:rsidR="00C75EED" w:rsidRPr="00D7490D" w:rsidRDefault="00C75EED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8544C" w:rsidRPr="00D7490D" w14:paraId="06BB36F1" w14:textId="77777777" w:rsidTr="005A58B7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369A7D1E" w:rsidR="0038544C" w:rsidRPr="00ED4E85" w:rsidRDefault="0038544C" w:rsidP="0038544C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science track/teacher rec)</w:t>
                  </w:r>
                </w:p>
              </w:tc>
            </w:tr>
            <w:tr w:rsidR="0038544C" w:rsidRPr="00D7490D" w14:paraId="11E4CAAA" w14:textId="77777777" w:rsidTr="005A58B7">
              <w:tc>
                <w:tcPr>
                  <w:tcW w:w="320" w:type="dxa"/>
                  <w:vAlign w:val="center"/>
                </w:tcPr>
                <w:p w14:paraId="29DA5BBA" w14:textId="77777777" w:rsidR="0038544C" w:rsidRPr="00D7490D" w:rsidRDefault="0038544C" w:rsidP="003854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31C55C3C" w:rsidR="0038544C" w:rsidRPr="00D7490D" w:rsidRDefault="0038544C" w:rsidP="003854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1908821E" w:rsidR="0038544C" w:rsidRPr="00D7490D" w:rsidRDefault="0038544C" w:rsidP="0038544C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 (IPC)</w:t>
                  </w:r>
                </w:p>
              </w:tc>
            </w:tr>
            <w:tr w:rsidR="0038544C" w:rsidRPr="00D7490D" w14:paraId="2936ACCD" w14:textId="77777777" w:rsidTr="005A58B7">
              <w:tc>
                <w:tcPr>
                  <w:tcW w:w="320" w:type="dxa"/>
                  <w:vAlign w:val="center"/>
                </w:tcPr>
                <w:p w14:paraId="5F1EAE8D" w14:textId="77777777" w:rsidR="0038544C" w:rsidRPr="00D7490D" w:rsidRDefault="0038544C" w:rsidP="003854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6F9BC06F" w:rsidR="0038544C" w:rsidRPr="00D7490D" w:rsidRDefault="0038544C" w:rsidP="003854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3928A4B9" w:rsidR="0038544C" w:rsidRPr="00D7490D" w:rsidRDefault="0038544C" w:rsidP="003854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38544C" w:rsidRPr="00D7490D" w14:paraId="64103DB9" w14:textId="77777777" w:rsidTr="005A58B7">
              <w:tc>
                <w:tcPr>
                  <w:tcW w:w="320" w:type="dxa"/>
                  <w:vAlign w:val="center"/>
                </w:tcPr>
                <w:p w14:paraId="27C86D21" w14:textId="77777777" w:rsidR="0038544C" w:rsidRPr="00D7490D" w:rsidRDefault="0038544C" w:rsidP="003854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39730D5F" w:rsidR="0038544C" w:rsidRPr="00D7490D" w:rsidRDefault="0038544C" w:rsidP="003854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392355DC" w:rsidR="0038544C" w:rsidRPr="00D7490D" w:rsidRDefault="0038544C" w:rsidP="0038544C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38544C" w:rsidRPr="00D7490D" w14:paraId="37707DDC" w14:textId="77777777" w:rsidTr="005A58B7">
              <w:tc>
                <w:tcPr>
                  <w:tcW w:w="320" w:type="dxa"/>
                  <w:vAlign w:val="center"/>
                </w:tcPr>
                <w:p w14:paraId="3344C8D0" w14:textId="77777777" w:rsidR="0038544C" w:rsidRPr="00D7490D" w:rsidRDefault="0038544C" w:rsidP="003854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22097A68" w:rsidR="0038544C" w:rsidRDefault="0038544C" w:rsidP="003854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685F45FF" w:rsidR="0038544C" w:rsidRDefault="0038544C" w:rsidP="003854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38544C" w:rsidRPr="00D7490D" w14:paraId="3167D0DB" w14:textId="77777777" w:rsidTr="005A58B7">
              <w:tc>
                <w:tcPr>
                  <w:tcW w:w="320" w:type="dxa"/>
                  <w:vAlign w:val="center"/>
                </w:tcPr>
                <w:p w14:paraId="31360B13" w14:textId="77777777" w:rsidR="0038544C" w:rsidRPr="00D7490D" w:rsidRDefault="0038544C" w:rsidP="003854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57D513F2" w:rsidR="0038544C" w:rsidRPr="00D7490D" w:rsidRDefault="0038544C" w:rsidP="003854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37ED19EF" w:rsidR="0038544C" w:rsidRPr="00D7490D" w:rsidRDefault="0038544C" w:rsidP="0038544C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38544C" w:rsidRPr="00D7490D" w14:paraId="6150A202" w14:textId="77777777" w:rsidTr="005A58B7">
              <w:tc>
                <w:tcPr>
                  <w:tcW w:w="320" w:type="dxa"/>
                  <w:vAlign w:val="center"/>
                </w:tcPr>
                <w:p w14:paraId="6915E2F0" w14:textId="2FC53DB7" w:rsidR="0038544C" w:rsidRPr="00D7490D" w:rsidRDefault="0038544C" w:rsidP="003854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1E08B64D" w:rsidR="0038544C" w:rsidRDefault="0038544C" w:rsidP="003854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079B0662" w14:textId="4F465E98" w:rsidR="0038544C" w:rsidRDefault="0038544C" w:rsidP="003854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8544C" w:rsidRPr="00D7490D" w14:paraId="77822EBD" w14:textId="77777777" w:rsidTr="005A58B7">
              <w:tc>
                <w:tcPr>
                  <w:tcW w:w="320" w:type="dxa"/>
                  <w:vAlign w:val="center"/>
                </w:tcPr>
                <w:p w14:paraId="77ECFCD0" w14:textId="77777777" w:rsidR="0038544C" w:rsidRPr="00D7490D" w:rsidRDefault="0038544C" w:rsidP="003854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59ABB84A" w14:textId="77777777" w:rsidR="0038544C" w:rsidRDefault="0038544C" w:rsidP="003854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2BC9CB1F" w14:textId="77777777" w:rsidR="0038544C" w:rsidRDefault="0038544C" w:rsidP="003854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8544C" w:rsidRPr="00D7490D" w14:paraId="764F7119" w14:textId="77777777" w:rsidTr="00501C78">
              <w:tc>
                <w:tcPr>
                  <w:tcW w:w="3655" w:type="dxa"/>
                  <w:gridSpan w:val="4"/>
                  <w:vAlign w:val="center"/>
                </w:tcPr>
                <w:p w14:paraId="5C7B03D9" w14:textId="5082DB88" w:rsidR="0038544C" w:rsidRPr="00D7490D" w:rsidRDefault="0038544C" w:rsidP="0038544C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097E57" w:rsidRPr="00D7490D" w14:paraId="3FEAC442" w14:textId="77777777" w:rsidTr="0088289A">
              <w:tc>
                <w:tcPr>
                  <w:tcW w:w="320" w:type="dxa"/>
                  <w:vAlign w:val="center"/>
                </w:tcPr>
                <w:p w14:paraId="64E31B05" w14:textId="77777777" w:rsidR="00097E57" w:rsidRPr="00D7490D" w:rsidRDefault="00097E57" w:rsidP="00097E5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15B10754" w:rsidR="00097E57" w:rsidRPr="00D7490D" w:rsidRDefault="00097E57" w:rsidP="00097E5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271CE90D" w:rsidR="00097E57" w:rsidRPr="00D7490D" w:rsidRDefault="00097E57" w:rsidP="00097E5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097E57" w:rsidRPr="00D7490D" w14:paraId="7AECF3F2" w14:textId="77777777" w:rsidTr="005A58B7">
              <w:tc>
                <w:tcPr>
                  <w:tcW w:w="320" w:type="dxa"/>
                  <w:vAlign w:val="center"/>
                </w:tcPr>
                <w:p w14:paraId="129476A3" w14:textId="77777777" w:rsidR="00097E57" w:rsidRPr="00D7490D" w:rsidRDefault="00097E57" w:rsidP="00097E5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04044FB3" w:rsidR="00097E57" w:rsidRPr="00D7490D" w:rsidRDefault="00097E57" w:rsidP="00097E5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1C236667" w:rsidR="00097E57" w:rsidRPr="00D7490D" w:rsidRDefault="00097E57" w:rsidP="00097E5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097E57" w:rsidRPr="00D7490D" w14:paraId="4ED492A2" w14:textId="77777777" w:rsidTr="005A58B7">
              <w:tc>
                <w:tcPr>
                  <w:tcW w:w="320" w:type="dxa"/>
                  <w:vAlign w:val="center"/>
                </w:tcPr>
                <w:p w14:paraId="7E8A03B9" w14:textId="77777777" w:rsidR="00097E57" w:rsidRPr="00D7490D" w:rsidRDefault="00097E57" w:rsidP="00097E5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759DD216" w:rsidR="00097E57" w:rsidRPr="00D7490D" w:rsidRDefault="00097E57" w:rsidP="00097E5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D089F4F" w14:textId="6275F95D" w:rsidR="00097E57" w:rsidRPr="00D7490D" w:rsidRDefault="00097E57" w:rsidP="00097E5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+</w:t>
                  </w:r>
                </w:p>
              </w:tc>
            </w:tr>
            <w:tr w:rsidR="00097E57" w:rsidRPr="00D7490D" w14:paraId="050F8E83" w14:textId="77777777" w:rsidTr="005A58B7">
              <w:tc>
                <w:tcPr>
                  <w:tcW w:w="320" w:type="dxa"/>
                  <w:vAlign w:val="center"/>
                </w:tcPr>
                <w:p w14:paraId="4FF29BA4" w14:textId="77777777" w:rsidR="00097E57" w:rsidRPr="00D7490D" w:rsidRDefault="00097E57" w:rsidP="00097E5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1DAF6057" w:rsidR="00097E57" w:rsidRPr="00D7490D" w:rsidRDefault="00097E57" w:rsidP="00097E5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337" w:type="dxa"/>
                  <w:vAlign w:val="center"/>
                </w:tcPr>
                <w:p w14:paraId="0C8929A6" w14:textId="30D5C01A" w:rsidR="00097E57" w:rsidRPr="00D7490D" w:rsidRDefault="00097E57" w:rsidP="00097E5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097E57" w:rsidRPr="00D7490D" w14:paraId="05DA9F3D" w14:textId="77777777" w:rsidTr="005A58B7">
              <w:tc>
                <w:tcPr>
                  <w:tcW w:w="320" w:type="dxa"/>
                  <w:vAlign w:val="center"/>
                </w:tcPr>
                <w:p w14:paraId="08B35DD5" w14:textId="77777777" w:rsidR="00097E57" w:rsidRPr="00D7490D" w:rsidRDefault="00097E57" w:rsidP="00097E5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236FCC" w14:textId="4EBF975F" w:rsidR="00097E57" w:rsidRPr="00D7490D" w:rsidRDefault="00097E57" w:rsidP="00097E5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337" w:type="dxa"/>
                  <w:vAlign w:val="center"/>
                </w:tcPr>
                <w:p w14:paraId="3E84C086" w14:textId="6735315A" w:rsidR="00097E57" w:rsidRPr="00D7490D" w:rsidRDefault="00097E57" w:rsidP="00097E5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097E57" w:rsidRPr="00D7490D" w14:paraId="257BE6E7" w14:textId="77777777" w:rsidTr="00093FB6">
              <w:tc>
                <w:tcPr>
                  <w:tcW w:w="320" w:type="dxa"/>
                  <w:vAlign w:val="center"/>
                </w:tcPr>
                <w:p w14:paraId="2B58D124" w14:textId="77777777" w:rsidR="00097E57" w:rsidRPr="00D7490D" w:rsidRDefault="00097E57" w:rsidP="00097E5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95C0E19" w14:textId="7EB32D1F" w:rsidR="00097E57" w:rsidRDefault="00097E57" w:rsidP="00097E5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2B959B84" w14:textId="3AD6FFE3" w:rsidR="00097E57" w:rsidRDefault="00097E57" w:rsidP="00097E5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97E57" w:rsidRPr="00D7490D" w14:paraId="58ED1C04" w14:textId="77777777" w:rsidTr="00093FB6">
              <w:tc>
                <w:tcPr>
                  <w:tcW w:w="320" w:type="dxa"/>
                  <w:vAlign w:val="center"/>
                </w:tcPr>
                <w:p w14:paraId="61248B44" w14:textId="77777777" w:rsidR="00097E57" w:rsidRPr="00D7490D" w:rsidRDefault="00097E57" w:rsidP="00097E5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51FF9322" w14:textId="77777777" w:rsidR="00097E57" w:rsidRDefault="00097E57" w:rsidP="00097E5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54BC5A9D" w14:textId="77777777" w:rsidR="00097E57" w:rsidRDefault="00097E57" w:rsidP="00097E5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415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265"/>
            </w:tblGrid>
            <w:tr w:rsidR="00655783" w:rsidRPr="00D7490D" w14:paraId="0C63B98E" w14:textId="77777777" w:rsidTr="005312F6">
              <w:trPr>
                <w:trHeight w:val="224"/>
              </w:trPr>
              <w:tc>
                <w:tcPr>
                  <w:tcW w:w="3415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5312F6">
              <w:tc>
                <w:tcPr>
                  <w:tcW w:w="3415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5312F6">
              <w:tc>
                <w:tcPr>
                  <w:tcW w:w="3415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5312F6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6B13D8CC" w14:textId="41BD27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e Art Prep</w:t>
                  </w:r>
                </w:p>
              </w:tc>
            </w:tr>
            <w:tr w:rsidR="00AC248F" w:rsidRPr="00D7490D" w14:paraId="7CB58A2A" w14:textId="77777777" w:rsidTr="005312F6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103A08" w:rsidRPr="00D7490D" w14:paraId="5792D0C7" w14:textId="77777777" w:rsidTr="005312F6">
              <w:tc>
                <w:tcPr>
                  <w:tcW w:w="299" w:type="dxa"/>
                  <w:vAlign w:val="center"/>
                </w:tcPr>
                <w:p w14:paraId="70E066B9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69B8669E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</w:t>
                  </w:r>
                  <w:r w:rsidR="005312F6">
                    <w:rPr>
                      <w:rFonts w:cstheme="minorHAnsi"/>
                      <w:sz w:val="18"/>
                      <w:szCs w:val="18"/>
                    </w:rPr>
                    <w:t>1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6982BCD3" w14:textId="2643CB40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  <w:r w:rsidR="005312F6">
                    <w:rPr>
                      <w:rFonts w:cstheme="minorHAnsi"/>
                      <w:sz w:val="18"/>
                      <w:szCs w:val="18"/>
                    </w:rPr>
                    <w:t xml:space="preserve"> I</w:t>
                  </w:r>
                </w:p>
              </w:tc>
            </w:tr>
            <w:tr w:rsidR="005312F6" w:rsidRPr="00D7490D" w14:paraId="66C363E8" w14:textId="77777777" w:rsidTr="005312F6">
              <w:tc>
                <w:tcPr>
                  <w:tcW w:w="299" w:type="dxa"/>
                  <w:vAlign w:val="center"/>
                </w:tcPr>
                <w:p w14:paraId="23B54398" w14:textId="77777777" w:rsidR="005312F6" w:rsidRPr="00D7490D" w:rsidRDefault="005312F6" w:rsidP="005312F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BEED716" w14:textId="50557006" w:rsidR="005312F6" w:rsidRDefault="005312F6" w:rsidP="005312F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14BE6207" w14:textId="78E21F40" w:rsidR="005312F6" w:rsidRDefault="005312F6" w:rsidP="005312F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103A08" w:rsidRPr="00D7490D" w14:paraId="0F38B172" w14:textId="77777777" w:rsidTr="005312F6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5312F6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5312F6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5312F6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5312F6">
              <w:tc>
                <w:tcPr>
                  <w:tcW w:w="3415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DE67C2" w:rsidRPr="00D7490D" w14:paraId="7BF86338" w14:textId="77777777" w:rsidTr="005312F6">
              <w:tc>
                <w:tcPr>
                  <w:tcW w:w="299" w:type="dxa"/>
                  <w:vAlign w:val="center"/>
                </w:tcPr>
                <w:p w14:paraId="2C32B16A" w14:textId="77777777" w:rsidR="00DE67C2" w:rsidRPr="00D7490D" w:rsidRDefault="00DE67C2" w:rsidP="00DE67C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42C4F627" w:rsidR="00DE67C2" w:rsidRPr="002C3BC2" w:rsidRDefault="00DE67C2" w:rsidP="00DE67C2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1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6814AB31" w14:textId="1495D049" w:rsidR="00DE67C2" w:rsidRPr="00D7490D" w:rsidRDefault="00DE67C2" w:rsidP="00DE67C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</w:p>
              </w:tc>
            </w:tr>
            <w:tr w:rsidR="00DE67C2" w:rsidRPr="00D7490D" w14:paraId="5E37CD27" w14:textId="77777777" w:rsidTr="005312F6">
              <w:tc>
                <w:tcPr>
                  <w:tcW w:w="299" w:type="dxa"/>
                  <w:vAlign w:val="center"/>
                </w:tcPr>
                <w:p w14:paraId="2E5AB506" w14:textId="77777777" w:rsidR="00DE67C2" w:rsidRPr="00D7490D" w:rsidRDefault="00DE67C2" w:rsidP="00DE67C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69EF0683" w:rsidR="00DE67C2" w:rsidRPr="002C3BC2" w:rsidRDefault="00DE67C2" w:rsidP="00DE67C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60209D1A" w14:textId="6A33C55E" w:rsidR="00DE67C2" w:rsidRPr="00D7490D" w:rsidRDefault="00DE67C2" w:rsidP="00DE67C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DE67C2" w:rsidRPr="00D7490D" w14:paraId="3B7F1C88" w14:textId="77777777" w:rsidTr="005312F6">
              <w:tc>
                <w:tcPr>
                  <w:tcW w:w="299" w:type="dxa"/>
                  <w:vAlign w:val="center"/>
                </w:tcPr>
                <w:p w14:paraId="07DDF79E" w14:textId="21F6A430" w:rsidR="00DE67C2" w:rsidRPr="00D7490D" w:rsidRDefault="00DE67C2" w:rsidP="00DE67C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0BCB21B8" w:rsidR="00DE67C2" w:rsidRPr="00D7490D" w:rsidRDefault="00DE67C2" w:rsidP="00DE67C2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265" w:type="dxa"/>
                  <w:vAlign w:val="center"/>
                </w:tcPr>
                <w:p w14:paraId="3404E983" w14:textId="4EDE1118" w:rsidR="00DE67C2" w:rsidRPr="00D7490D" w:rsidRDefault="00DE67C2" w:rsidP="00DE67C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DE67C2" w:rsidRPr="00D7490D" w14:paraId="2306F1AB" w14:textId="77777777" w:rsidTr="005312F6">
              <w:tc>
                <w:tcPr>
                  <w:tcW w:w="299" w:type="dxa"/>
                  <w:vAlign w:val="center"/>
                </w:tcPr>
                <w:p w14:paraId="46858AF5" w14:textId="77777777" w:rsidR="00DE67C2" w:rsidRDefault="00DE67C2" w:rsidP="00DE67C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70827083" w:rsidR="00DE67C2" w:rsidRPr="00D7490D" w:rsidRDefault="00DE67C2" w:rsidP="00DE67C2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41BA4C1E" w14:textId="00BAEDDC" w:rsidR="00DE67C2" w:rsidRDefault="00DE67C2" w:rsidP="00DE67C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</w:p>
              </w:tc>
            </w:tr>
            <w:tr w:rsidR="00DE67C2" w:rsidRPr="00D7490D" w14:paraId="49BDDE49" w14:textId="77777777" w:rsidTr="005312F6">
              <w:tc>
                <w:tcPr>
                  <w:tcW w:w="299" w:type="dxa"/>
                  <w:vAlign w:val="center"/>
                </w:tcPr>
                <w:p w14:paraId="2F658A14" w14:textId="77777777" w:rsidR="00DE67C2" w:rsidRDefault="00DE67C2" w:rsidP="00DE67C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56EF15D" w14:textId="1E43C2FA" w:rsidR="00DE67C2" w:rsidRDefault="00DE67C2" w:rsidP="00DE67C2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8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6C2E5D4A" w14:textId="289BB130" w:rsidR="00DE67C2" w:rsidRDefault="00DE67C2" w:rsidP="00DE67C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DE67C2" w:rsidRPr="00D7490D" w14:paraId="2B39B4C2" w14:textId="77777777" w:rsidTr="005312F6">
              <w:tc>
                <w:tcPr>
                  <w:tcW w:w="299" w:type="dxa"/>
                  <w:vAlign w:val="center"/>
                </w:tcPr>
                <w:p w14:paraId="5541009C" w14:textId="77777777" w:rsidR="00DE67C2" w:rsidRDefault="00DE67C2" w:rsidP="00DE67C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9C13245" w14:textId="77E93E89" w:rsidR="00DE67C2" w:rsidRDefault="00DE67C2" w:rsidP="00DE67C2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931</w:t>
                  </w:r>
                </w:p>
              </w:tc>
              <w:tc>
                <w:tcPr>
                  <w:tcW w:w="2265" w:type="dxa"/>
                  <w:vAlign w:val="center"/>
                </w:tcPr>
                <w:p w14:paraId="43B2537D" w14:textId="4A1109E3" w:rsidR="00DE67C2" w:rsidRDefault="00DE67C2" w:rsidP="00DE67C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DE67C2" w:rsidRPr="00D7490D" w14:paraId="40F75451" w14:textId="77777777" w:rsidTr="005312F6">
              <w:tc>
                <w:tcPr>
                  <w:tcW w:w="3415" w:type="dxa"/>
                  <w:gridSpan w:val="3"/>
                  <w:vAlign w:val="center"/>
                </w:tcPr>
                <w:p w14:paraId="4EDE4B30" w14:textId="10B2D169" w:rsidR="00DE67C2" w:rsidRPr="002C3BC2" w:rsidRDefault="00DE67C2" w:rsidP="00DE67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DE67C2" w:rsidRPr="00D7490D" w14:paraId="222E9BC8" w14:textId="77777777" w:rsidTr="005312F6">
              <w:tc>
                <w:tcPr>
                  <w:tcW w:w="299" w:type="dxa"/>
                  <w:vAlign w:val="center"/>
                </w:tcPr>
                <w:p w14:paraId="57E19652" w14:textId="77777777" w:rsidR="00DE67C2" w:rsidRPr="00D7490D" w:rsidRDefault="00DE67C2" w:rsidP="00DE67C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0A4148E6" w:rsidR="00DE67C2" w:rsidRPr="002C3BC2" w:rsidRDefault="00DE67C2" w:rsidP="00DE67C2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23417B94" w14:textId="426EA3EE" w:rsidR="00DE67C2" w:rsidRPr="00D7490D" w:rsidRDefault="00DE67C2" w:rsidP="00DE67C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DE67C2" w:rsidRPr="00D7490D" w14:paraId="3CA7D507" w14:textId="77777777" w:rsidTr="005312F6">
              <w:tc>
                <w:tcPr>
                  <w:tcW w:w="299" w:type="dxa"/>
                  <w:vAlign w:val="center"/>
                </w:tcPr>
                <w:p w14:paraId="785F6B2B" w14:textId="77777777" w:rsidR="00DE67C2" w:rsidRPr="00D7490D" w:rsidRDefault="00DE67C2" w:rsidP="00DE67C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F9F4774" w14:textId="6FB0960D" w:rsidR="00DE67C2" w:rsidRPr="00D7490D" w:rsidRDefault="00DE67C2" w:rsidP="00DE67C2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N1531</w:t>
                  </w:r>
                </w:p>
              </w:tc>
              <w:tc>
                <w:tcPr>
                  <w:tcW w:w="2265" w:type="dxa"/>
                  <w:vAlign w:val="center"/>
                </w:tcPr>
                <w:p w14:paraId="1C8530A4" w14:textId="64797139" w:rsidR="00DE67C2" w:rsidRPr="00D7490D" w:rsidRDefault="00DE67C2" w:rsidP="00DE67C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D11362" w:rsidRPr="00D7490D" w14:paraId="3168CAFE" w14:textId="77777777" w:rsidTr="005312F6">
              <w:tc>
                <w:tcPr>
                  <w:tcW w:w="299" w:type="dxa"/>
                  <w:vAlign w:val="center"/>
                </w:tcPr>
                <w:p w14:paraId="3DA663DF" w14:textId="77777777" w:rsidR="00D11362" w:rsidRPr="00D7490D" w:rsidRDefault="00D11362" w:rsidP="00D1136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3523EA0" w14:textId="1D59F9C4" w:rsidR="00D11362" w:rsidRDefault="00D11362" w:rsidP="00D11362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265" w:type="dxa"/>
                  <w:vAlign w:val="center"/>
                </w:tcPr>
                <w:p w14:paraId="75394714" w14:textId="1FCFA38E" w:rsidR="00D11362" w:rsidRDefault="00D11362" w:rsidP="00D1136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1483B01F" w14:textId="77777777" w:rsidR="007604E0" w:rsidRPr="00D7490D" w:rsidRDefault="007604E0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44179586" w14:textId="77777777" w:rsidR="00FC7F76" w:rsidRDefault="00FC7F76" w:rsidP="00FC7F76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57D017E9" w14:textId="77777777" w:rsidR="00FC7F76" w:rsidRDefault="00FC7F76" w:rsidP="00FC7F76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 = 2 total math credits)</w:t>
            </w:r>
          </w:p>
          <w:p w14:paraId="65322480" w14:textId="77777777" w:rsidR="00FC7F76" w:rsidRDefault="00FC7F76" w:rsidP="00FC7F76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4FAF410E" w14:textId="77777777" w:rsidR="00FC7F76" w:rsidRDefault="00FC7F76" w:rsidP="00FC7F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115F87E9" w14:textId="77777777" w:rsidR="00FC7F76" w:rsidRDefault="00FC7F76" w:rsidP="00FC7F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18EDB69C" w14:textId="77777777" w:rsidR="00FC7F76" w:rsidRDefault="00FC7F76" w:rsidP="00FC7F76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728344A7" w14:textId="77777777" w:rsidR="00FC7F76" w:rsidRDefault="00FC7F76" w:rsidP="00FC7F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30EDAD89" w14:textId="77777777" w:rsidR="00FC7F76" w:rsidRDefault="00FC7F76" w:rsidP="00FC7F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proofErr w:type="gramStart"/>
            <w:r>
              <w:rPr>
                <w:sz w:val="20"/>
                <w:szCs w:val="20"/>
              </w:rPr>
              <w:t>+  Honors</w:t>
            </w:r>
            <w:proofErr w:type="gramEnd"/>
            <w:r>
              <w:rPr>
                <w:sz w:val="20"/>
                <w:szCs w:val="20"/>
              </w:rPr>
              <w:t xml:space="preserve"> Physics and AP Physics require trigonometry concurrently.  Physics requires Algebra II concurrently.</w:t>
            </w:r>
          </w:p>
          <w:p w14:paraId="6D82F87C" w14:textId="292725C8" w:rsidR="00437FB3" w:rsidRPr="008E714A" w:rsidRDefault="00FC7F76" w:rsidP="00FC7F76">
            <w:pPr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proofErr w:type="gramStart"/>
            <w:r>
              <w:rPr>
                <w:sz w:val="20"/>
                <w:szCs w:val="20"/>
              </w:rPr>
              <w:t>+  AP</w:t>
            </w:r>
            <w:proofErr w:type="gramEnd"/>
            <w:r>
              <w:rPr>
                <w:sz w:val="20"/>
                <w:szCs w:val="20"/>
              </w:rPr>
              <w:t xml:space="preserve"> Chemistry prerequisites are Algebra II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</w:tc>
      </w:tr>
    </w:tbl>
    <w:p w14:paraId="52AE4262" w14:textId="77777777" w:rsidR="00D87818" w:rsidRDefault="00D87818" w:rsidP="00D87818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p w14:paraId="28441D92" w14:textId="77777777" w:rsidR="004469D9" w:rsidRDefault="004469D9" w:rsidP="008E714A">
      <w:pPr>
        <w:jc w:val="center"/>
        <w:rPr>
          <w:b/>
          <w:sz w:val="20"/>
          <w:szCs w:val="20"/>
          <w:u w:val="single"/>
        </w:rPr>
      </w:pPr>
    </w:p>
    <w:sectPr w:rsidR="004469D9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B4CA2" w14:textId="77777777" w:rsidR="0002648F" w:rsidRDefault="0002648F" w:rsidP="008E48FA">
      <w:pPr>
        <w:spacing w:after="0" w:line="240" w:lineRule="auto"/>
      </w:pPr>
      <w:r>
        <w:separator/>
      </w:r>
    </w:p>
  </w:endnote>
  <w:endnote w:type="continuationSeparator" w:id="0">
    <w:p w14:paraId="380DA537" w14:textId="77777777" w:rsidR="0002648F" w:rsidRDefault="0002648F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21E66" w14:textId="77777777" w:rsidR="00AD7DBB" w:rsidRDefault="00AD7D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829DD" w14:textId="77777777" w:rsidR="00AD7DBB" w:rsidRPr="00293F29" w:rsidRDefault="00AD7DBB" w:rsidP="00AD7DBB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6F685D0B" w14:textId="77777777" w:rsidR="00F00684" w:rsidRPr="00AD7DBB" w:rsidRDefault="00F00684" w:rsidP="00AD7DB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DF4AD" w14:textId="77777777" w:rsidR="00AD7DBB" w:rsidRDefault="00AD7D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02F8FC" w14:textId="77777777" w:rsidR="0002648F" w:rsidRDefault="0002648F" w:rsidP="008E48FA">
      <w:pPr>
        <w:spacing w:after="0" w:line="240" w:lineRule="auto"/>
      </w:pPr>
      <w:r>
        <w:separator/>
      </w:r>
    </w:p>
  </w:footnote>
  <w:footnote w:type="continuationSeparator" w:id="0">
    <w:p w14:paraId="349332AB" w14:textId="77777777" w:rsidR="0002648F" w:rsidRDefault="0002648F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41681" w14:textId="77777777" w:rsidR="00AD7DBB" w:rsidRDefault="00AD7D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7054CC1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1FF05077" w:rsidR="0066227D" w:rsidRPr="008E48FA" w:rsidRDefault="006C10B5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271AF7">
            <w:rPr>
              <w:b/>
            </w:rPr>
            <w:t>4</w:t>
          </w:r>
          <w:r w:rsidR="00F00684">
            <w:rPr>
              <w:b/>
            </w:rPr>
            <w:t>-</w:t>
          </w:r>
          <w:r>
            <w:rPr>
              <w:b/>
            </w:rPr>
            <w:t>2</w:t>
          </w:r>
          <w:r w:rsidR="00271AF7">
            <w:rPr>
              <w:b/>
            </w:rPr>
            <w:t>5</w:t>
          </w:r>
          <w:r w:rsidR="00F00684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AD101" w14:textId="77777777" w:rsidR="00AD7DBB" w:rsidRDefault="00AD7D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2372838">
    <w:abstractNumId w:val="0"/>
  </w:num>
  <w:num w:numId="2" w16cid:durableId="1637032393">
    <w:abstractNumId w:val="2"/>
  </w:num>
  <w:num w:numId="3" w16cid:durableId="1931625064">
    <w:abstractNumId w:val="1"/>
  </w:num>
  <w:num w:numId="4" w16cid:durableId="162016535">
    <w:abstractNumId w:val="3"/>
  </w:num>
  <w:num w:numId="5" w16cid:durableId="69307079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K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K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15CE8"/>
    <w:rsid w:val="0002648F"/>
    <w:rsid w:val="00070624"/>
    <w:rsid w:val="000709FB"/>
    <w:rsid w:val="00087C70"/>
    <w:rsid w:val="0009353D"/>
    <w:rsid w:val="00097E57"/>
    <w:rsid w:val="000A678F"/>
    <w:rsid w:val="000B5BF0"/>
    <w:rsid w:val="000B67ED"/>
    <w:rsid w:val="000C3ED0"/>
    <w:rsid w:val="000D6E65"/>
    <w:rsid w:val="000E5884"/>
    <w:rsid w:val="00103A08"/>
    <w:rsid w:val="00110123"/>
    <w:rsid w:val="00126A0D"/>
    <w:rsid w:val="00137AF0"/>
    <w:rsid w:val="0014018A"/>
    <w:rsid w:val="00161BEA"/>
    <w:rsid w:val="001B2C66"/>
    <w:rsid w:val="001B782E"/>
    <w:rsid w:val="001C6E60"/>
    <w:rsid w:val="001D13A3"/>
    <w:rsid w:val="001F7B38"/>
    <w:rsid w:val="00216E53"/>
    <w:rsid w:val="0022790B"/>
    <w:rsid w:val="00243679"/>
    <w:rsid w:val="00252E84"/>
    <w:rsid w:val="00270895"/>
    <w:rsid w:val="00271AF7"/>
    <w:rsid w:val="002A2701"/>
    <w:rsid w:val="002C3BC2"/>
    <w:rsid w:val="002D2993"/>
    <w:rsid w:val="002E1571"/>
    <w:rsid w:val="002F50C8"/>
    <w:rsid w:val="00316E56"/>
    <w:rsid w:val="0032322D"/>
    <w:rsid w:val="003301F1"/>
    <w:rsid w:val="00362DEB"/>
    <w:rsid w:val="00373931"/>
    <w:rsid w:val="003740EB"/>
    <w:rsid w:val="003804D7"/>
    <w:rsid w:val="0038544C"/>
    <w:rsid w:val="00407D6C"/>
    <w:rsid w:val="004312FB"/>
    <w:rsid w:val="00431400"/>
    <w:rsid w:val="00437FB3"/>
    <w:rsid w:val="004469D9"/>
    <w:rsid w:val="004516BC"/>
    <w:rsid w:val="0046715B"/>
    <w:rsid w:val="004732A2"/>
    <w:rsid w:val="00474A78"/>
    <w:rsid w:val="004A1D67"/>
    <w:rsid w:val="004A6D80"/>
    <w:rsid w:val="004C0A2F"/>
    <w:rsid w:val="005131B5"/>
    <w:rsid w:val="005312F6"/>
    <w:rsid w:val="00551389"/>
    <w:rsid w:val="00556468"/>
    <w:rsid w:val="00571900"/>
    <w:rsid w:val="005A375B"/>
    <w:rsid w:val="005A58B7"/>
    <w:rsid w:val="005C1E49"/>
    <w:rsid w:val="005F298B"/>
    <w:rsid w:val="005F78E1"/>
    <w:rsid w:val="006264E4"/>
    <w:rsid w:val="00630305"/>
    <w:rsid w:val="00655783"/>
    <w:rsid w:val="0066227D"/>
    <w:rsid w:val="00676B3B"/>
    <w:rsid w:val="006C04DB"/>
    <w:rsid w:val="006C10B5"/>
    <w:rsid w:val="006C53D0"/>
    <w:rsid w:val="00704605"/>
    <w:rsid w:val="00725C46"/>
    <w:rsid w:val="007274BA"/>
    <w:rsid w:val="00727551"/>
    <w:rsid w:val="00731F7C"/>
    <w:rsid w:val="007351C2"/>
    <w:rsid w:val="007604E0"/>
    <w:rsid w:val="00764775"/>
    <w:rsid w:val="00786C7C"/>
    <w:rsid w:val="007A7986"/>
    <w:rsid w:val="007F5417"/>
    <w:rsid w:val="0086242D"/>
    <w:rsid w:val="008845D1"/>
    <w:rsid w:val="00887663"/>
    <w:rsid w:val="00890448"/>
    <w:rsid w:val="008A221E"/>
    <w:rsid w:val="008A37ED"/>
    <w:rsid w:val="008A583B"/>
    <w:rsid w:val="008C3833"/>
    <w:rsid w:val="008E48FA"/>
    <w:rsid w:val="008E714A"/>
    <w:rsid w:val="009052CF"/>
    <w:rsid w:val="00932F04"/>
    <w:rsid w:val="00950E8A"/>
    <w:rsid w:val="00963389"/>
    <w:rsid w:val="00994310"/>
    <w:rsid w:val="009B02DE"/>
    <w:rsid w:val="009C60E6"/>
    <w:rsid w:val="009E625C"/>
    <w:rsid w:val="009F05B5"/>
    <w:rsid w:val="00A10071"/>
    <w:rsid w:val="00A13075"/>
    <w:rsid w:val="00A260C9"/>
    <w:rsid w:val="00A4592A"/>
    <w:rsid w:val="00A62091"/>
    <w:rsid w:val="00A70696"/>
    <w:rsid w:val="00A816F4"/>
    <w:rsid w:val="00AA1792"/>
    <w:rsid w:val="00AB39B8"/>
    <w:rsid w:val="00AC248F"/>
    <w:rsid w:val="00AD7DBB"/>
    <w:rsid w:val="00B26E37"/>
    <w:rsid w:val="00B468BD"/>
    <w:rsid w:val="00B515A5"/>
    <w:rsid w:val="00B5483E"/>
    <w:rsid w:val="00B60E24"/>
    <w:rsid w:val="00B91EB3"/>
    <w:rsid w:val="00B97DCE"/>
    <w:rsid w:val="00BC552C"/>
    <w:rsid w:val="00C148D1"/>
    <w:rsid w:val="00C53F3B"/>
    <w:rsid w:val="00C75125"/>
    <w:rsid w:val="00C75EED"/>
    <w:rsid w:val="00CA076B"/>
    <w:rsid w:val="00CB24AD"/>
    <w:rsid w:val="00CB76E8"/>
    <w:rsid w:val="00CE19D4"/>
    <w:rsid w:val="00CF6AF9"/>
    <w:rsid w:val="00CF7E03"/>
    <w:rsid w:val="00D02BB3"/>
    <w:rsid w:val="00D11362"/>
    <w:rsid w:val="00D330B3"/>
    <w:rsid w:val="00D55A1A"/>
    <w:rsid w:val="00D61705"/>
    <w:rsid w:val="00D72EE4"/>
    <w:rsid w:val="00D7490D"/>
    <w:rsid w:val="00D77029"/>
    <w:rsid w:val="00D87818"/>
    <w:rsid w:val="00DB2E19"/>
    <w:rsid w:val="00DB528E"/>
    <w:rsid w:val="00DB6C42"/>
    <w:rsid w:val="00DD4848"/>
    <w:rsid w:val="00DD4F3E"/>
    <w:rsid w:val="00DE67C2"/>
    <w:rsid w:val="00DF0205"/>
    <w:rsid w:val="00E071E6"/>
    <w:rsid w:val="00E21543"/>
    <w:rsid w:val="00E24587"/>
    <w:rsid w:val="00E736C0"/>
    <w:rsid w:val="00E86244"/>
    <w:rsid w:val="00E9211A"/>
    <w:rsid w:val="00EB62D4"/>
    <w:rsid w:val="00ED4E85"/>
    <w:rsid w:val="00EF6351"/>
    <w:rsid w:val="00F00684"/>
    <w:rsid w:val="00F071AE"/>
    <w:rsid w:val="00F07D6C"/>
    <w:rsid w:val="00F3013B"/>
    <w:rsid w:val="00F44D49"/>
    <w:rsid w:val="00F7760E"/>
    <w:rsid w:val="00F856D2"/>
    <w:rsid w:val="00F97C4C"/>
    <w:rsid w:val="00FB70B2"/>
    <w:rsid w:val="00FC7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301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3301F1"/>
  </w:style>
  <w:style w:type="character" w:customStyle="1" w:styleId="eop">
    <w:name w:val="eop"/>
    <w:basedOn w:val="DefaultParagraphFont"/>
    <w:rsid w:val="003301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95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8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0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21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596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70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820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4280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5407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0220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96575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97463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92426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0101386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16576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19564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219593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812603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040668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74277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402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K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K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4</TotalTime>
  <Pages>1</Pages>
  <Words>457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37</cp:revision>
  <cp:lastPrinted>2020-01-07T19:42:00Z</cp:lastPrinted>
  <dcterms:created xsi:type="dcterms:W3CDTF">2018-01-10T19:02:00Z</dcterms:created>
  <dcterms:modified xsi:type="dcterms:W3CDTF">2024-02-01T17:30:00Z</dcterms:modified>
</cp:coreProperties>
</file>